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1A7B78" w14:textId="77777777" w:rsidR="00D04EFF" w:rsidRDefault="00D04EFF" w:rsidP="003D42AF"/>
    <w:p w14:paraId="44FF8329" w14:textId="77777777" w:rsidR="00D04EFF" w:rsidRPr="00F51BD8" w:rsidRDefault="00D04EFF" w:rsidP="00744308">
      <w:pPr>
        <w:tabs>
          <w:tab w:val="center" w:pos="4968"/>
        </w:tabs>
        <w:jc w:val="center"/>
        <w:rPr>
          <w:sz w:val="22"/>
          <w:szCs w:val="22"/>
        </w:rPr>
      </w:pPr>
      <w:r w:rsidRPr="00F51BD8">
        <w:rPr>
          <w:b/>
          <w:sz w:val="22"/>
          <w:szCs w:val="22"/>
          <w:u w:val="single"/>
        </w:rPr>
        <w:t>Board Meeting</w:t>
      </w:r>
    </w:p>
    <w:p w14:paraId="58FB6F2F" w14:textId="2EFE0F66" w:rsidR="0085419F" w:rsidRPr="00F51BD8" w:rsidRDefault="0085419F" w:rsidP="0085419F">
      <w:pPr>
        <w:pStyle w:val="NormalWeb"/>
        <w:spacing w:before="0" w:beforeAutospacing="0" w:after="0" w:afterAutospacing="0"/>
        <w:jc w:val="center"/>
        <w:rPr>
          <w:b/>
          <w:bCs/>
        </w:rPr>
      </w:pPr>
      <w:r w:rsidRPr="00F51BD8">
        <w:rPr>
          <w:rFonts w:ascii="Times New Roman" w:hAnsi="Times New Roman" w:cs="Times New Roman"/>
          <w:b/>
          <w:bCs/>
        </w:rPr>
        <w:t>Join Zoom Meeting:</w:t>
      </w:r>
    </w:p>
    <w:p w14:paraId="03AF3CD4" w14:textId="7F1C3514" w:rsidR="0085419F" w:rsidRPr="00F51BD8" w:rsidRDefault="00FE24F8" w:rsidP="0085419F">
      <w:pPr>
        <w:pStyle w:val="NormalWeb"/>
        <w:spacing w:before="0" w:beforeAutospacing="0" w:after="0" w:afterAutospacing="0"/>
        <w:jc w:val="center"/>
        <w:rPr>
          <w:b/>
          <w:bCs/>
        </w:rPr>
      </w:pPr>
      <w:hyperlink r:id="rId7" w:history="1">
        <w:r w:rsidR="0085419F" w:rsidRPr="00F51BD8">
          <w:rPr>
            <w:rStyle w:val="Hyperlink"/>
            <w:rFonts w:ascii="Times New Roman" w:hAnsi="Times New Roman" w:cs="Times New Roman"/>
            <w:b/>
            <w:bCs/>
          </w:rPr>
          <w:t>https://zoom.us/j/93503627312?pwd=eFVCSlF5YnQ4S2lDUlBycDRXQmxwQT09</w:t>
        </w:r>
      </w:hyperlink>
    </w:p>
    <w:p w14:paraId="74BD343B" w14:textId="77777777" w:rsidR="0085419F" w:rsidRPr="00F51BD8" w:rsidRDefault="0085419F" w:rsidP="0085419F">
      <w:pPr>
        <w:pStyle w:val="NormalWeb"/>
        <w:spacing w:before="0" w:beforeAutospacing="0" w:after="0" w:afterAutospacing="0"/>
        <w:jc w:val="center"/>
        <w:rPr>
          <w:b/>
          <w:bCs/>
        </w:rPr>
      </w:pPr>
      <w:r w:rsidRPr="00F51BD8">
        <w:rPr>
          <w:rFonts w:ascii="Times New Roman" w:hAnsi="Times New Roman" w:cs="Times New Roman"/>
          <w:b/>
          <w:bCs/>
        </w:rPr>
        <w:t>Meeting ID: 935 0362 7312</w:t>
      </w:r>
    </w:p>
    <w:p w14:paraId="1989A383" w14:textId="63A1863B" w:rsidR="0085419F" w:rsidRPr="00F51BD8" w:rsidRDefault="0085419F" w:rsidP="0085419F">
      <w:pPr>
        <w:pStyle w:val="NormalWeb"/>
        <w:spacing w:before="0" w:beforeAutospacing="0" w:after="0" w:afterAutospacing="0"/>
        <w:jc w:val="center"/>
        <w:rPr>
          <w:rFonts w:ascii="Times New Roman" w:hAnsi="Times New Roman" w:cs="Times New Roman"/>
          <w:b/>
          <w:bCs/>
        </w:rPr>
      </w:pPr>
      <w:r w:rsidRPr="00F51BD8">
        <w:rPr>
          <w:rFonts w:ascii="Times New Roman" w:hAnsi="Times New Roman" w:cs="Times New Roman"/>
          <w:b/>
          <w:bCs/>
        </w:rPr>
        <w:t>Passcode: 075627</w:t>
      </w:r>
    </w:p>
    <w:p w14:paraId="46A77EE4" w14:textId="6B85FFF7" w:rsidR="0085419F" w:rsidRPr="00F51BD8" w:rsidRDefault="0085419F" w:rsidP="0085419F">
      <w:pPr>
        <w:pStyle w:val="NormalWeb"/>
        <w:spacing w:before="0" w:beforeAutospacing="0" w:after="0" w:afterAutospacing="0"/>
        <w:jc w:val="center"/>
        <w:rPr>
          <w:rFonts w:ascii="Times New Roman" w:hAnsi="Times New Roman" w:cs="Times New Roman"/>
          <w:b/>
          <w:bCs/>
        </w:rPr>
      </w:pPr>
      <w:r w:rsidRPr="00F51BD8">
        <w:rPr>
          <w:rFonts w:ascii="Times New Roman" w:hAnsi="Times New Roman" w:cs="Times New Roman"/>
          <w:b/>
          <w:bCs/>
        </w:rPr>
        <w:t>or</w:t>
      </w:r>
    </w:p>
    <w:p w14:paraId="52A58A3C" w14:textId="38214657" w:rsidR="0085419F" w:rsidRPr="00F51BD8" w:rsidRDefault="0085419F" w:rsidP="0085419F">
      <w:pPr>
        <w:pStyle w:val="NormalWeb"/>
        <w:spacing w:before="0" w:beforeAutospacing="0" w:after="0" w:afterAutospacing="0"/>
        <w:jc w:val="center"/>
        <w:rPr>
          <w:rFonts w:ascii="Times New Roman" w:hAnsi="Times New Roman" w:cs="Times New Roman"/>
          <w:b/>
          <w:bCs/>
        </w:rPr>
      </w:pPr>
      <w:r w:rsidRPr="00F51BD8">
        <w:rPr>
          <w:rFonts w:ascii="Times New Roman" w:hAnsi="Times New Roman" w:cs="Times New Roman"/>
          <w:b/>
          <w:bCs/>
        </w:rPr>
        <w:t>       Dial in:  1-346-248-7799</w:t>
      </w:r>
    </w:p>
    <w:p w14:paraId="0A089AA3" w14:textId="77777777" w:rsidR="0085419F" w:rsidRPr="00F51BD8" w:rsidRDefault="0085419F" w:rsidP="0085419F">
      <w:pPr>
        <w:pStyle w:val="NormalWeb"/>
        <w:spacing w:before="0" w:beforeAutospacing="0" w:after="0" w:afterAutospacing="0"/>
        <w:jc w:val="center"/>
        <w:rPr>
          <w:b/>
          <w:bCs/>
        </w:rPr>
      </w:pPr>
      <w:r w:rsidRPr="00F51BD8">
        <w:rPr>
          <w:rFonts w:ascii="Times New Roman" w:hAnsi="Times New Roman" w:cs="Times New Roman"/>
          <w:b/>
          <w:bCs/>
        </w:rPr>
        <w:t>Meeting ID: 935 0362 7312</w:t>
      </w:r>
    </w:p>
    <w:p w14:paraId="0721231B" w14:textId="77777777" w:rsidR="0085419F" w:rsidRPr="00F51BD8" w:rsidRDefault="0085419F" w:rsidP="0085419F">
      <w:pPr>
        <w:pStyle w:val="NormalWeb"/>
        <w:spacing w:before="0" w:beforeAutospacing="0" w:after="0" w:afterAutospacing="0"/>
        <w:jc w:val="center"/>
        <w:rPr>
          <w:b/>
          <w:bCs/>
        </w:rPr>
      </w:pPr>
      <w:r w:rsidRPr="00F51BD8">
        <w:rPr>
          <w:rFonts w:ascii="Times New Roman" w:hAnsi="Times New Roman" w:cs="Times New Roman"/>
          <w:b/>
          <w:bCs/>
        </w:rPr>
        <w:t>Passcode: 075627</w:t>
      </w:r>
    </w:p>
    <w:p w14:paraId="7885B811" w14:textId="69FB2F63" w:rsidR="00D04EFF" w:rsidRPr="00F51BD8" w:rsidRDefault="00D04EFF" w:rsidP="0085419F">
      <w:pPr>
        <w:jc w:val="center"/>
        <w:rPr>
          <w:sz w:val="22"/>
          <w:szCs w:val="22"/>
        </w:rPr>
      </w:pPr>
      <w:r w:rsidRPr="00F51BD8">
        <w:rPr>
          <w:b/>
          <w:sz w:val="22"/>
          <w:szCs w:val="22"/>
        </w:rPr>
        <w:t>8:30 a.m., Friday,</w:t>
      </w:r>
      <w:r w:rsidR="00271CB0" w:rsidRPr="00F51BD8">
        <w:rPr>
          <w:b/>
          <w:sz w:val="22"/>
          <w:szCs w:val="22"/>
        </w:rPr>
        <w:t xml:space="preserve"> </w:t>
      </w:r>
      <w:r w:rsidR="0085419F" w:rsidRPr="00F51BD8">
        <w:rPr>
          <w:b/>
          <w:sz w:val="22"/>
          <w:szCs w:val="22"/>
        </w:rPr>
        <w:t>Novem</w:t>
      </w:r>
      <w:r w:rsidR="00827A7D" w:rsidRPr="00F51BD8">
        <w:rPr>
          <w:b/>
          <w:sz w:val="22"/>
          <w:szCs w:val="22"/>
        </w:rPr>
        <w:t xml:space="preserve">ber </w:t>
      </w:r>
      <w:r w:rsidR="0085419F" w:rsidRPr="00F51BD8">
        <w:rPr>
          <w:b/>
          <w:sz w:val="22"/>
          <w:szCs w:val="22"/>
        </w:rPr>
        <w:t>2</w:t>
      </w:r>
      <w:r w:rsidR="00A04099" w:rsidRPr="00F51BD8">
        <w:rPr>
          <w:b/>
          <w:sz w:val="22"/>
          <w:szCs w:val="22"/>
        </w:rPr>
        <w:t>0</w:t>
      </w:r>
      <w:r w:rsidR="00297F17" w:rsidRPr="00F51BD8">
        <w:rPr>
          <w:b/>
          <w:sz w:val="22"/>
          <w:szCs w:val="22"/>
        </w:rPr>
        <w:t>,</w:t>
      </w:r>
      <w:r w:rsidRPr="00F51BD8">
        <w:rPr>
          <w:b/>
          <w:sz w:val="22"/>
          <w:szCs w:val="22"/>
        </w:rPr>
        <w:t xml:space="preserve"> 20</w:t>
      </w:r>
      <w:r w:rsidR="00FC273F" w:rsidRPr="00F51BD8">
        <w:rPr>
          <w:b/>
          <w:sz w:val="22"/>
          <w:szCs w:val="22"/>
        </w:rPr>
        <w:t>20</w:t>
      </w:r>
    </w:p>
    <w:p w14:paraId="3CF359D0" w14:textId="77777777" w:rsidR="00B51354" w:rsidRPr="00263494" w:rsidRDefault="00B51354" w:rsidP="00D04EFF"/>
    <w:p w14:paraId="5EC9614B" w14:textId="77777777" w:rsidR="00D04EFF" w:rsidRPr="00263494" w:rsidRDefault="00D04EFF" w:rsidP="00D04EFF">
      <w:pPr>
        <w:jc w:val="center"/>
        <w:rPr>
          <w:b/>
          <w:u w:val="single"/>
        </w:rPr>
      </w:pPr>
      <w:r w:rsidRPr="00263494">
        <w:rPr>
          <w:b/>
          <w:u w:val="single"/>
        </w:rPr>
        <w:t>AGENDA</w:t>
      </w:r>
    </w:p>
    <w:p w14:paraId="6EA66730" w14:textId="77777777" w:rsidR="00D04EFF" w:rsidRDefault="00D04EFF" w:rsidP="00D04EFF">
      <w:pPr>
        <w:tabs>
          <w:tab w:val="left" w:pos="-1350"/>
          <w:tab w:val="left" w:pos="720"/>
        </w:tabs>
        <w:rPr>
          <w:b/>
          <w:u w:val="single"/>
        </w:rPr>
      </w:pPr>
    </w:p>
    <w:p w14:paraId="00D1A0B1" w14:textId="77777777" w:rsidR="00B51354" w:rsidRPr="00263494" w:rsidRDefault="00B51354" w:rsidP="00D04EFF">
      <w:pPr>
        <w:tabs>
          <w:tab w:val="left" w:pos="-1350"/>
          <w:tab w:val="left" w:pos="720"/>
        </w:tabs>
        <w:rPr>
          <w:b/>
          <w:u w:val="single"/>
        </w:rPr>
      </w:pPr>
    </w:p>
    <w:p w14:paraId="050E4A58" w14:textId="77777777" w:rsidR="00D04EFF" w:rsidRPr="00263494" w:rsidRDefault="00D04EFF" w:rsidP="00D04EFF">
      <w:pPr>
        <w:rPr>
          <w:b/>
        </w:rPr>
      </w:pPr>
      <w:r w:rsidRPr="00263494">
        <w:rPr>
          <w:b/>
        </w:rPr>
        <w:t>1.   Agenda/Opening Business</w:t>
      </w:r>
    </w:p>
    <w:p w14:paraId="1046D39C" w14:textId="57B81BF0" w:rsidR="00D04EFF" w:rsidRPr="00263494" w:rsidRDefault="00D04EFF" w:rsidP="00D04EFF">
      <w:pPr>
        <w:ind w:left="360"/>
      </w:pPr>
      <w:r w:rsidRPr="00263494">
        <w:rPr>
          <w:b/>
        </w:rPr>
        <w:t>a)</w:t>
      </w:r>
      <w:r w:rsidRPr="00263494">
        <w:rPr>
          <w:b/>
        </w:rPr>
        <w:tab/>
        <w:t>Call to Order/Certification of Quorum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 w:rsidR="00345E2F">
        <w:rPr>
          <w:b/>
        </w:rPr>
        <w:tab/>
      </w:r>
      <w:r w:rsidR="00FC273F">
        <w:t>N. McDonald</w:t>
      </w:r>
      <w:r>
        <w:t>, President</w:t>
      </w:r>
    </w:p>
    <w:p w14:paraId="0830CB25" w14:textId="77777777" w:rsidR="00D04EFF" w:rsidRPr="00263494" w:rsidRDefault="00D04EFF" w:rsidP="00D04EFF">
      <w:pPr>
        <w:ind w:left="360"/>
      </w:pPr>
      <w:r w:rsidRPr="00263494">
        <w:rPr>
          <w:b/>
        </w:rPr>
        <w:t>b)</w:t>
      </w:r>
      <w:r w:rsidRPr="00263494">
        <w:rPr>
          <w:b/>
        </w:rPr>
        <w:tab/>
        <w:t>Pledge of Allegiance to U.S. and Texas Flags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 w:rsidR="00345E2F">
        <w:rPr>
          <w:b/>
        </w:rPr>
        <w:tab/>
      </w:r>
      <w:r w:rsidRPr="00263494">
        <w:t>All</w:t>
      </w:r>
    </w:p>
    <w:p w14:paraId="52EDF8E1" w14:textId="77777777" w:rsidR="00D04EFF" w:rsidRPr="00263494" w:rsidRDefault="00146D7B" w:rsidP="00D04EFF">
      <w:pPr>
        <w:ind w:left="360"/>
      </w:pPr>
      <w:r>
        <w:rPr>
          <w:b/>
        </w:rPr>
        <w:t>c</w:t>
      </w:r>
      <w:r w:rsidR="008F4891">
        <w:rPr>
          <w:b/>
        </w:rPr>
        <w:t>)</w:t>
      </w:r>
      <w:r w:rsidR="008F4891">
        <w:rPr>
          <w:b/>
        </w:rPr>
        <w:tab/>
      </w:r>
      <w:r w:rsidR="00D04EFF" w:rsidRPr="00263494">
        <w:rPr>
          <w:b/>
        </w:rPr>
        <w:t xml:space="preserve">Public Comment Period </w:t>
      </w:r>
      <w:r w:rsidR="00345E2F" w:rsidRPr="002959EF">
        <w:rPr>
          <w:color w:val="C00000"/>
        </w:rPr>
        <w:t>(Please limit remarks to 5 minutes/person.)</w:t>
      </w:r>
      <w:r w:rsidR="00D04EFF">
        <w:rPr>
          <w:b/>
        </w:rPr>
        <w:tab/>
      </w:r>
      <w:r w:rsidR="00D04EFF" w:rsidRPr="00263494">
        <w:t>Public</w:t>
      </w:r>
    </w:p>
    <w:p w14:paraId="0E71A2BE" w14:textId="77777777" w:rsidR="00D04EFF" w:rsidRPr="00263494" w:rsidRDefault="00D04EFF" w:rsidP="00D04EFF">
      <w:pPr>
        <w:ind w:left="360" w:firstLine="360"/>
        <w:rPr>
          <w:b/>
        </w:rPr>
      </w:pPr>
      <w:r w:rsidRPr="00263494">
        <w:tab/>
      </w:r>
      <w:r w:rsidRPr="00263494">
        <w:tab/>
      </w:r>
    </w:p>
    <w:p w14:paraId="3C9A45CA" w14:textId="4B867579" w:rsidR="00160DDA" w:rsidRDefault="00D04EFF" w:rsidP="00D04EFF">
      <w:pPr>
        <w:ind w:left="360" w:hanging="360"/>
        <w:rPr>
          <w:b/>
        </w:rPr>
      </w:pPr>
      <w:r w:rsidRPr="00263494">
        <w:rPr>
          <w:b/>
        </w:rPr>
        <w:t>2.</w:t>
      </w:r>
      <w:r w:rsidRPr="00263494">
        <w:rPr>
          <w:b/>
        </w:rPr>
        <w:tab/>
      </w:r>
      <w:r w:rsidR="00C00A2C">
        <w:rPr>
          <w:b/>
        </w:rPr>
        <w:t>A</w:t>
      </w:r>
      <w:r w:rsidR="00160DDA">
        <w:rPr>
          <w:b/>
        </w:rPr>
        <w:t>pproval of Minutes</w:t>
      </w:r>
      <w:r w:rsidRPr="00263494">
        <w:rPr>
          <w:b/>
        </w:rPr>
        <w:t xml:space="preserve"> </w:t>
      </w:r>
      <w:r w:rsidR="00037838">
        <w:rPr>
          <w:b/>
        </w:rPr>
        <w:t>from</w:t>
      </w:r>
      <w:r w:rsidRPr="00263494">
        <w:rPr>
          <w:b/>
        </w:rPr>
        <w:t xml:space="preserve"> </w:t>
      </w:r>
      <w:r w:rsidR="0085419F">
        <w:rPr>
          <w:b/>
        </w:rPr>
        <w:t>Oct</w:t>
      </w:r>
      <w:r w:rsidR="00C00A2C">
        <w:rPr>
          <w:b/>
        </w:rPr>
        <w:t xml:space="preserve">. </w:t>
      </w:r>
      <w:r w:rsidR="0085419F">
        <w:rPr>
          <w:b/>
        </w:rPr>
        <w:t>30</w:t>
      </w:r>
      <w:r w:rsidR="00F74532">
        <w:rPr>
          <w:b/>
        </w:rPr>
        <w:t>,</w:t>
      </w:r>
      <w:r w:rsidR="00A86DC7">
        <w:rPr>
          <w:b/>
        </w:rPr>
        <w:t xml:space="preserve"> 20</w:t>
      </w:r>
      <w:r w:rsidR="00F74532">
        <w:rPr>
          <w:b/>
        </w:rPr>
        <w:t>20</w:t>
      </w:r>
      <w:r w:rsidR="00C00A2C">
        <w:rPr>
          <w:b/>
        </w:rPr>
        <w:tab/>
      </w:r>
      <w:r w:rsidR="00C00A2C">
        <w:rPr>
          <w:b/>
        </w:rPr>
        <w:tab/>
      </w:r>
      <w:r w:rsidR="00C00A2C">
        <w:rPr>
          <w:b/>
        </w:rPr>
        <w:tab/>
      </w:r>
      <w:r w:rsidR="00C00A2C">
        <w:rPr>
          <w:b/>
        </w:rPr>
        <w:tab/>
      </w:r>
      <w:r w:rsidR="00C00A2C">
        <w:rPr>
          <w:b/>
        </w:rPr>
        <w:tab/>
      </w:r>
      <w:r w:rsidR="00160DDA">
        <w:t>M. Thames</w:t>
      </w:r>
      <w:r w:rsidR="00160DDA" w:rsidRPr="00263494">
        <w:t>, Secretary</w:t>
      </w:r>
    </w:p>
    <w:p w14:paraId="387D1842" w14:textId="25C96BAF" w:rsidR="00D04EFF" w:rsidRPr="00263494" w:rsidRDefault="00D04EFF" w:rsidP="00D04EFF">
      <w:pPr>
        <w:ind w:left="360" w:hanging="360"/>
      </w:pPr>
      <w:r w:rsidRPr="00263494">
        <w:tab/>
      </w:r>
      <w:r w:rsidRPr="00263494">
        <w:tab/>
      </w:r>
      <w:r w:rsidRPr="00263494">
        <w:tab/>
      </w:r>
      <w:r w:rsidRPr="00263494">
        <w:tab/>
      </w:r>
      <w:r w:rsidRPr="00263494">
        <w:tab/>
      </w:r>
    </w:p>
    <w:p w14:paraId="5B9671ED" w14:textId="3A0A633B" w:rsidR="00E94A12" w:rsidRDefault="00D04EFF" w:rsidP="00C00A2C">
      <w:pPr>
        <w:rPr>
          <w:b/>
        </w:rPr>
      </w:pPr>
      <w:r w:rsidRPr="00263494">
        <w:rPr>
          <w:b/>
        </w:rPr>
        <w:t>3.</w:t>
      </w:r>
      <w:r w:rsidR="00C00A2C">
        <w:rPr>
          <w:b/>
        </w:rPr>
        <w:t xml:space="preserve">   </w:t>
      </w:r>
      <w:r w:rsidR="00E94A12">
        <w:rPr>
          <w:b/>
        </w:rPr>
        <w:t>Financials:</w:t>
      </w:r>
    </w:p>
    <w:p w14:paraId="32186F86" w14:textId="5EDB82B7" w:rsidR="00D04EFF" w:rsidRDefault="00E94A12" w:rsidP="00E94A12">
      <w:pPr>
        <w:ind w:left="360"/>
      </w:pPr>
      <w:r>
        <w:rPr>
          <w:b/>
        </w:rPr>
        <w:t>a)</w:t>
      </w:r>
      <w:r>
        <w:rPr>
          <w:b/>
        </w:rPr>
        <w:tab/>
      </w:r>
      <w:r w:rsidR="00F74532">
        <w:rPr>
          <w:b/>
        </w:rPr>
        <w:t xml:space="preserve">Approval of </w:t>
      </w:r>
      <w:r w:rsidR="00D04EFF" w:rsidRPr="00263494">
        <w:rPr>
          <w:b/>
        </w:rPr>
        <w:t xml:space="preserve">Financial Reports from </w:t>
      </w:r>
      <w:r w:rsidR="0085419F">
        <w:rPr>
          <w:b/>
        </w:rPr>
        <w:t>October</w:t>
      </w:r>
      <w:r w:rsidR="00F74532">
        <w:rPr>
          <w:b/>
        </w:rPr>
        <w:t xml:space="preserve"> </w:t>
      </w:r>
      <w:r w:rsidR="00A86DC7">
        <w:rPr>
          <w:b/>
        </w:rPr>
        <w:t>20</w:t>
      </w:r>
      <w:r w:rsidR="00F74532">
        <w:rPr>
          <w:b/>
        </w:rPr>
        <w:t>20</w:t>
      </w:r>
      <w:r w:rsidR="0073219C">
        <w:rPr>
          <w:b/>
        </w:rPr>
        <w:tab/>
      </w:r>
      <w:r w:rsidR="005807D8">
        <w:rPr>
          <w:b/>
        </w:rPr>
        <w:tab/>
      </w:r>
      <w:r w:rsidR="00A04099">
        <w:rPr>
          <w:b/>
        </w:rPr>
        <w:tab/>
      </w:r>
      <w:r w:rsidR="00271CB0">
        <w:t>G. Harrison</w:t>
      </w:r>
      <w:r w:rsidR="000975C9">
        <w:t>, Treasurer</w:t>
      </w:r>
    </w:p>
    <w:p w14:paraId="458091DF" w14:textId="77777777" w:rsidR="00E94A12" w:rsidRDefault="00E94A12" w:rsidP="001C0127">
      <w:pPr>
        <w:ind w:left="360" w:hanging="360"/>
        <w:rPr>
          <w:b/>
        </w:rPr>
      </w:pPr>
    </w:p>
    <w:p w14:paraId="2E1A330F" w14:textId="3AD4A6DF" w:rsidR="001273B9" w:rsidRPr="00185851" w:rsidRDefault="00124129" w:rsidP="0085419F">
      <w:pPr>
        <w:ind w:left="360" w:hanging="360"/>
        <w:rPr>
          <w:b/>
        </w:rPr>
      </w:pPr>
      <w:r>
        <w:rPr>
          <w:b/>
        </w:rPr>
        <w:t>4.</w:t>
      </w:r>
      <w:r>
        <w:rPr>
          <w:b/>
        </w:rPr>
        <w:tab/>
      </w:r>
      <w:r w:rsidR="001273B9" w:rsidRPr="00185851">
        <w:rPr>
          <w:b/>
        </w:rPr>
        <w:t>New Business:</w:t>
      </w:r>
    </w:p>
    <w:p w14:paraId="35CA1105" w14:textId="411E32C4" w:rsidR="00A04099" w:rsidRDefault="001273B9" w:rsidP="00D912C8">
      <w:pPr>
        <w:rPr>
          <w:b/>
        </w:rPr>
      </w:pPr>
      <w:r w:rsidRPr="00185851">
        <w:rPr>
          <w:b/>
        </w:rPr>
        <w:t xml:space="preserve">      a)</w:t>
      </w:r>
      <w:r w:rsidRPr="00185851">
        <w:rPr>
          <w:b/>
        </w:rPr>
        <w:tab/>
      </w:r>
      <w:r w:rsidR="0085419F">
        <w:rPr>
          <w:b/>
        </w:rPr>
        <w:t xml:space="preserve">Presentation on Matagorda County Birding Nature Center </w:t>
      </w:r>
      <w:proofErr w:type="gramStart"/>
      <w:r w:rsidR="0085419F">
        <w:rPr>
          <w:b/>
        </w:rPr>
        <w:t>signage</w:t>
      </w:r>
      <w:proofErr w:type="gramEnd"/>
      <w:r w:rsidR="00A04099">
        <w:rPr>
          <w:b/>
        </w:rPr>
        <w:t xml:space="preserve"> </w:t>
      </w:r>
      <w:r w:rsidR="00A04099">
        <w:rPr>
          <w:b/>
        </w:rPr>
        <w:tab/>
      </w:r>
      <w:r w:rsidR="0085419F">
        <w:rPr>
          <w:bCs/>
        </w:rPr>
        <w:t>B</w:t>
      </w:r>
      <w:r w:rsidR="00A04099" w:rsidRPr="00676103">
        <w:rPr>
          <w:bCs/>
        </w:rPr>
        <w:t xml:space="preserve">. </w:t>
      </w:r>
      <w:r w:rsidR="0085419F">
        <w:rPr>
          <w:bCs/>
        </w:rPr>
        <w:t>Sitz</w:t>
      </w:r>
    </w:p>
    <w:p w14:paraId="7A6CF717" w14:textId="77777777" w:rsidR="0085419F" w:rsidRDefault="0085419F" w:rsidP="00D912C8">
      <w:pPr>
        <w:rPr>
          <w:b/>
        </w:rPr>
      </w:pPr>
    </w:p>
    <w:p w14:paraId="70705055" w14:textId="1612436B" w:rsidR="00D04EFF" w:rsidRPr="000975C9" w:rsidRDefault="00F51BD8" w:rsidP="00D912C8">
      <w:pPr>
        <w:rPr>
          <w:b/>
        </w:rPr>
      </w:pPr>
      <w:r>
        <w:rPr>
          <w:b/>
        </w:rPr>
        <w:t>5</w:t>
      </w:r>
      <w:r w:rsidR="001273B9" w:rsidRPr="00263494">
        <w:rPr>
          <w:b/>
        </w:rPr>
        <w:t>.</w:t>
      </w:r>
      <w:r w:rsidR="001273B9">
        <w:rPr>
          <w:b/>
        </w:rPr>
        <w:t xml:space="preserve">   </w:t>
      </w:r>
      <w:r w:rsidR="00D04EFF">
        <w:rPr>
          <w:b/>
        </w:rPr>
        <w:t>Staff</w:t>
      </w:r>
      <w:r w:rsidR="00D04EFF" w:rsidRPr="00263494">
        <w:rPr>
          <w:b/>
        </w:rPr>
        <w:t xml:space="preserve"> Report</w:t>
      </w:r>
      <w:r w:rsidR="00D04EFF">
        <w:rPr>
          <w:b/>
        </w:rPr>
        <w:t>s</w:t>
      </w:r>
      <w:r w:rsidR="00D912C8">
        <w:rPr>
          <w:b/>
        </w:rPr>
        <w:t>:</w:t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</w:p>
    <w:p w14:paraId="1FC6C79D" w14:textId="2DA173B5" w:rsidR="00D04EFF" w:rsidRPr="00263494" w:rsidRDefault="00D04EFF" w:rsidP="00D04EFF">
      <w:pPr>
        <w:ind w:left="360" w:hanging="360"/>
      </w:pPr>
      <w:r>
        <w:rPr>
          <w:b/>
        </w:rPr>
        <w:tab/>
        <w:t>a)   Recent Activities and Information of Interes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45E2F">
        <w:rPr>
          <w:b/>
        </w:rPr>
        <w:tab/>
      </w:r>
      <w:r w:rsidR="009951C4">
        <w:t>M</w:t>
      </w:r>
      <w:r w:rsidR="00F444FD">
        <w:t xml:space="preserve">. </w:t>
      </w:r>
      <w:r w:rsidR="009951C4">
        <w:t>Ferdinand</w:t>
      </w:r>
      <w:r w:rsidR="003E4AD4">
        <w:t xml:space="preserve"> &amp; </w:t>
      </w:r>
      <w:r w:rsidR="008F4891">
        <w:t xml:space="preserve">H. </w:t>
      </w:r>
      <w:r w:rsidR="0056573B">
        <w:t>Case</w:t>
      </w:r>
    </w:p>
    <w:p w14:paraId="27E499E5" w14:textId="77777777" w:rsidR="00D04EFF" w:rsidRPr="00263494" w:rsidRDefault="005B77EE" w:rsidP="00D04EFF">
      <w:pPr>
        <w:rPr>
          <w:b/>
        </w:rPr>
      </w:pPr>
      <w:r>
        <w:rPr>
          <w:b/>
        </w:rPr>
        <w:tab/>
      </w:r>
      <w:r w:rsidR="00A25CAD">
        <w:rPr>
          <w:b/>
        </w:rPr>
        <w:tab/>
      </w:r>
      <w:r w:rsidR="00A25CAD">
        <w:rPr>
          <w:b/>
        </w:rPr>
        <w:tab/>
      </w:r>
    </w:p>
    <w:p w14:paraId="07F0A117" w14:textId="09959D16" w:rsidR="005372D1" w:rsidRPr="00C61CAB" w:rsidRDefault="00F51BD8" w:rsidP="00C61CAB">
      <w:pPr>
        <w:ind w:left="360" w:hanging="360"/>
        <w:rPr>
          <w:b/>
        </w:rPr>
      </w:pPr>
      <w:r>
        <w:rPr>
          <w:b/>
        </w:rPr>
        <w:t>6</w:t>
      </w:r>
      <w:r w:rsidR="001273B9">
        <w:rPr>
          <w:b/>
        </w:rPr>
        <w:t xml:space="preserve">.  </w:t>
      </w:r>
      <w:r w:rsidR="00D04EFF" w:rsidRPr="00263494">
        <w:rPr>
          <w:b/>
        </w:rPr>
        <w:t>Members’ Roundtable Reports</w:t>
      </w:r>
      <w:r w:rsidR="00D912C8">
        <w:rPr>
          <w:b/>
        </w:rPr>
        <w:t>:</w:t>
      </w:r>
      <w:r w:rsidR="00D04EFF">
        <w:t xml:space="preserve"> </w:t>
      </w:r>
      <w:r w:rsidR="00744308" w:rsidRPr="00345E2F">
        <w:rPr>
          <w:color w:val="C00000"/>
          <w:sz w:val="16"/>
          <w:szCs w:val="16"/>
        </w:rPr>
        <w:t>(PLEASE LIMIT TO 3 MINUTES OR TOP 2 ITEMS ONLY)</w:t>
      </w:r>
      <w:r w:rsidR="00744308">
        <w:tab/>
      </w:r>
      <w:r w:rsidR="00545B37">
        <w:t>N. McDonald</w:t>
      </w:r>
      <w:r w:rsidR="00345E2F">
        <w:t xml:space="preserve"> </w:t>
      </w:r>
      <w:r w:rsidR="00345E2F" w:rsidRPr="00263494">
        <w:t>&amp; All</w:t>
      </w:r>
      <w:r w:rsidR="00D04EFF">
        <w:t xml:space="preserve">  </w:t>
      </w:r>
    </w:p>
    <w:p w14:paraId="356099FE" w14:textId="77777777" w:rsidR="005372D1" w:rsidRDefault="00D04EFF" w:rsidP="00D04EFF">
      <w:pPr>
        <w:ind w:left="360" w:hanging="360"/>
      </w:pPr>
      <w:r>
        <w:t xml:space="preserve">  </w:t>
      </w:r>
    </w:p>
    <w:p w14:paraId="1852603B" w14:textId="712C129B" w:rsidR="00A04099" w:rsidRDefault="00F51BD8" w:rsidP="001273B9">
      <w:pPr>
        <w:ind w:left="360" w:hanging="360"/>
        <w:rPr>
          <w:b/>
        </w:rPr>
      </w:pPr>
      <w:r>
        <w:rPr>
          <w:b/>
        </w:rPr>
        <w:t>7</w:t>
      </w:r>
      <w:r w:rsidR="001273B9" w:rsidRPr="00185851">
        <w:rPr>
          <w:b/>
        </w:rPr>
        <w:t xml:space="preserve">. Executive Session: Discussion of </w:t>
      </w:r>
      <w:r w:rsidR="00CF1E35" w:rsidRPr="00185851">
        <w:rPr>
          <w:b/>
        </w:rPr>
        <w:t xml:space="preserve">MCEDC </w:t>
      </w:r>
      <w:r w:rsidR="00A04099">
        <w:rPr>
          <w:b/>
        </w:rPr>
        <w:t>real estate negotiations and</w:t>
      </w:r>
      <w:r w:rsidR="00676103">
        <w:rPr>
          <w:b/>
        </w:rPr>
        <w:tab/>
      </w:r>
      <w:r w:rsidR="00676103" w:rsidRPr="00676103">
        <w:rPr>
          <w:bCs/>
        </w:rPr>
        <w:t>M. Ferdinand</w:t>
      </w:r>
    </w:p>
    <w:p w14:paraId="0FEBE32A" w14:textId="4FA9BDF7" w:rsidR="001273B9" w:rsidRPr="00185851" w:rsidRDefault="00676103" w:rsidP="001273B9">
      <w:pPr>
        <w:ind w:left="360" w:hanging="360"/>
        <w:rPr>
          <w:b/>
        </w:rPr>
      </w:pPr>
      <w:r>
        <w:rPr>
          <w:b/>
        </w:rPr>
        <w:tab/>
        <w:t>economic development project details</w:t>
      </w:r>
      <w:r w:rsidR="00CF1E35" w:rsidRPr="00185851">
        <w:rPr>
          <w:b/>
        </w:rPr>
        <w:tab/>
      </w:r>
      <w:r w:rsidR="00CF1E35" w:rsidRPr="00185851">
        <w:rPr>
          <w:b/>
        </w:rPr>
        <w:tab/>
      </w:r>
      <w:r w:rsidR="001273B9" w:rsidRPr="00185851">
        <w:rPr>
          <w:b/>
        </w:rPr>
        <w:tab/>
      </w:r>
    </w:p>
    <w:p w14:paraId="32CF80D2" w14:textId="77777777" w:rsidR="00CF1E35" w:rsidRPr="00185851" w:rsidRDefault="00CF1E35" w:rsidP="00CF1E35">
      <w:pPr>
        <w:rPr>
          <w:b/>
        </w:rPr>
      </w:pPr>
    </w:p>
    <w:p w14:paraId="37AAEDF8" w14:textId="262F1C5D" w:rsidR="001273B9" w:rsidRPr="00185851" w:rsidRDefault="00F51BD8" w:rsidP="00CF1E35">
      <w:pPr>
        <w:rPr>
          <w:b/>
        </w:rPr>
      </w:pPr>
      <w:r>
        <w:rPr>
          <w:b/>
        </w:rPr>
        <w:t>8</w:t>
      </w:r>
      <w:r w:rsidR="00CF1E35" w:rsidRPr="00185851">
        <w:rPr>
          <w:b/>
        </w:rPr>
        <w:t>.</w:t>
      </w:r>
      <w:r w:rsidR="001273B9" w:rsidRPr="00185851">
        <w:rPr>
          <w:b/>
        </w:rPr>
        <w:t xml:space="preserve"> Regular Session: Consideration and possible action </w:t>
      </w:r>
      <w:r w:rsidR="00CF1E35" w:rsidRPr="00185851">
        <w:rPr>
          <w:b/>
        </w:rPr>
        <w:t xml:space="preserve">on MCEDC </w:t>
      </w:r>
      <w:r w:rsidR="001273B9" w:rsidRPr="00185851">
        <w:rPr>
          <w:b/>
        </w:rPr>
        <w:tab/>
      </w:r>
      <w:r w:rsidR="00CF1E35" w:rsidRPr="00185851">
        <w:rPr>
          <w:b/>
        </w:rPr>
        <w:tab/>
      </w:r>
      <w:r w:rsidR="00676103">
        <w:rPr>
          <w:bCs/>
        </w:rPr>
        <w:t>N. McDonald</w:t>
      </w:r>
    </w:p>
    <w:p w14:paraId="2311A1F4" w14:textId="753F9018" w:rsidR="001273B9" w:rsidRDefault="00CF1E35" w:rsidP="00AA5C2C">
      <w:pPr>
        <w:ind w:left="360" w:hanging="360"/>
        <w:rPr>
          <w:b/>
        </w:rPr>
      </w:pPr>
      <w:r w:rsidRPr="00185851">
        <w:rPr>
          <w:b/>
        </w:rPr>
        <w:tab/>
      </w:r>
      <w:r w:rsidR="00A04099">
        <w:rPr>
          <w:b/>
        </w:rPr>
        <w:t xml:space="preserve">real estate negotiations and </w:t>
      </w:r>
      <w:r w:rsidR="00676103">
        <w:rPr>
          <w:b/>
        </w:rPr>
        <w:t>economic development project details</w:t>
      </w:r>
    </w:p>
    <w:p w14:paraId="7B07E7EF" w14:textId="77777777" w:rsidR="001273B9" w:rsidRDefault="001273B9" w:rsidP="00AA5C2C">
      <w:pPr>
        <w:ind w:left="360" w:hanging="360"/>
        <w:rPr>
          <w:b/>
        </w:rPr>
      </w:pPr>
    </w:p>
    <w:p w14:paraId="0CA8D9D6" w14:textId="7B0AD5A2" w:rsidR="00D04EFF" w:rsidRPr="00AA5C2C" w:rsidRDefault="00F51BD8" w:rsidP="00CF1E35">
      <w:r>
        <w:rPr>
          <w:b/>
        </w:rPr>
        <w:t>9</w:t>
      </w:r>
      <w:r w:rsidR="00CF1E35">
        <w:rPr>
          <w:b/>
        </w:rPr>
        <w:t>.</w:t>
      </w:r>
      <w:r w:rsidR="001273B9">
        <w:rPr>
          <w:b/>
        </w:rPr>
        <w:t xml:space="preserve"> </w:t>
      </w:r>
      <w:r w:rsidR="00D04EFF" w:rsidRPr="00263494">
        <w:rPr>
          <w:b/>
        </w:rPr>
        <w:t>Closing Business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</w:p>
    <w:p w14:paraId="7A28B29F" w14:textId="4D3E3960" w:rsidR="00FF0459" w:rsidRPr="00FD09BC" w:rsidRDefault="00D04EFF" w:rsidP="00C00A2C">
      <w:pPr>
        <w:shd w:val="clear" w:color="auto" w:fill="FFFFFF"/>
        <w:ind w:firstLine="360"/>
        <w:rPr>
          <w:bCs/>
        </w:rPr>
      </w:pPr>
      <w:r w:rsidRPr="00263494">
        <w:rPr>
          <w:b/>
        </w:rPr>
        <w:t>a)   Next Meeting</w:t>
      </w:r>
      <w:r w:rsidRPr="00263494">
        <w:t>:</w:t>
      </w:r>
      <w:r w:rsidR="00C05275">
        <w:t xml:space="preserve"> </w:t>
      </w:r>
      <w:r w:rsidR="00F51BD8">
        <w:rPr>
          <w:b/>
        </w:rPr>
        <w:t>TBD</w:t>
      </w:r>
      <w:r w:rsidR="00AA76FF">
        <w:rPr>
          <w:b/>
        </w:rPr>
        <w:t xml:space="preserve"> </w:t>
      </w:r>
      <w:r w:rsidR="00604B2A">
        <w:rPr>
          <w:b/>
        </w:rPr>
        <w:t xml:space="preserve">at Center for Economic </w:t>
      </w:r>
      <w:r w:rsidR="00F51BD8">
        <w:rPr>
          <w:b/>
        </w:rPr>
        <w:t>and Community</w:t>
      </w:r>
      <w:r w:rsidR="00FF0459">
        <w:rPr>
          <w:b/>
        </w:rPr>
        <w:tab/>
      </w:r>
      <w:r w:rsidR="00F51BD8">
        <w:rPr>
          <w:b/>
        </w:rPr>
        <w:tab/>
      </w:r>
      <w:r w:rsidR="00FF0459" w:rsidRPr="00FD09BC">
        <w:rPr>
          <w:bCs/>
        </w:rPr>
        <w:t>N. McDonald</w:t>
      </w:r>
    </w:p>
    <w:p w14:paraId="1B42A347" w14:textId="721260A4" w:rsidR="00666E31" w:rsidRDefault="00F51BD8" w:rsidP="00604B2A">
      <w:pPr>
        <w:shd w:val="clear" w:color="auto" w:fill="FFFFFF"/>
        <w:ind w:firstLine="360"/>
        <w:rPr>
          <w:b/>
        </w:rPr>
      </w:pPr>
      <w:r>
        <w:rPr>
          <w:b/>
        </w:rPr>
        <w:t xml:space="preserve">Development </w:t>
      </w:r>
      <w:r w:rsidR="00604B2A">
        <w:rPr>
          <w:b/>
        </w:rPr>
        <w:t xml:space="preserve">Board Room </w:t>
      </w:r>
      <w:r w:rsidR="00FF0459">
        <w:rPr>
          <w:b/>
        </w:rPr>
        <w:t>and/</w:t>
      </w:r>
      <w:r w:rsidR="00604B2A">
        <w:rPr>
          <w:b/>
        </w:rPr>
        <w:t xml:space="preserve">or </w:t>
      </w:r>
      <w:r w:rsidR="00AA76FF">
        <w:rPr>
          <w:b/>
        </w:rPr>
        <w:t xml:space="preserve">by </w:t>
      </w:r>
      <w:r>
        <w:rPr>
          <w:b/>
        </w:rPr>
        <w:t xml:space="preserve">ZOOM and </w:t>
      </w:r>
      <w:r w:rsidR="00AA76FF">
        <w:rPr>
          <w:b/>
        </w:rPr>
        <w:t>phone</w:t>
      </w:r>
      <w:r w:rsidR="00FF0459">
        <w:rPr>
          <w:b/>
        </w:rPr>
        <w:t>.</w:t>
      </w:r>
      <w:r w:rsidR="00FF0459">
        <w:rPr>
          <w:b/>
        </w:rPr>
        <w:tab/>
      </w:r>
      <w:r w:rsidR="00AA76FF">
        <w:rPr>
          <w:b/>
        </w:rPr>
        <w:tab/>
      </w:r>
    </w:p>
    <w:p w14:paraId="505CA6E3" w14:textId="20781AFD" w:rsidR="00545B37" w:rsidRDefault="00D04EFF" w:rsidP="00545B37">
      <w:pPr>
        <w:ind w:firstLine="360"/>
      </w:pPr>
      <w:r>
        <w:rPr>
          <w:b/>
        </w:rPr>
        <w:tab/>
      </w:r>
      <w:r>
        <w:rPr>
          <w:b/>
        </w:rPr>
        <w:tab/>
      </w:r>
      <w:r w:rsidR="00E90703">
        <w:rPr>
          <w:b/>
        </w:rPr>
        <w:tab/>
      </w:r>
    </w:p>
    <w:p w14:paraId="7FA86CD1" w14:textId="1C3DE725" w:rsidR="006C25A1" w:rsidRDefault="00CF1E35" w:rsidP="00545B37">
      <w:r>
        <w:rPr>
          <w:b/>
        </w:rPr>
        <w:t>1</w:t>
      </w:r>
      <w:r w:rsidR="00F51BD8">
        <w:rPr>
          <w:b/>
        </w:rPr>
        <w:t>0</w:t>
      </w:r>
      <w:r w:rsidR="001273B9">
        <w:rPr>
          <w:b/>
        </w:rPr>
        <w:t xml:space="preserve">. </w:t>
      </w:r>
      <w:r w:rsidR="00D04EFF" w:rsidRPr="00263494">
        <w:rPr>
          <w:b/>
        </w:rPr>
        <w:t>Adjourn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702F85">
        <w:tab/>
      </w:r>
      <w:r w:rsidR="00345E2F">
        <w:tab/>
      </w:r>
      <w:r w:rsidR="00545B37" w:rsidRPr="00FD09BC">
        <w:rPr>
          <w:bCs/>
        </w:rPr>
        <w:t>N. McDonald</w:t>
      </w:r>
    </w:p>
    <w:sectPr w:rsidR="006C25A1" w:rsidSect="009A46C5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36DE6B" w14:textId="77777777" w:rsidR="00FE24F8" w:rsidRDefault="00FE24F8" w:rsidP="00744308">
      <w:r>
        <w:separator/>
      </w:r>
    </w:p>
  </w:endnote>
  <w:endnote w:type="continuationSeparator" w:id="0">
    <w:p w14:paraId="39031108" w14:textId="77777777" w:rsidR="00FE24F8" w:rsidRDefault="00FE24F8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90DF20" w14:textId="77777777" w:rsidR="00FE24F8" w:rsidRDefault="00FE24F8" w:rsidP="00744308">
      <w:r>
        <w:separator/>
      </w:r>
    </w:p>
  </w:footnote>
  <w:footnote w:type="continuationSeparator" w:id="0">
    <w:p w14:paraId="5EDCDB8F" w14:textId="77777777" w:rsidR="00FE24F8" w:rsidRDefault="00FE24F8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3DF8F5" w14:textId="77777777" w:rsidR="00744308" w:rsidRDefault="00744308" w:rsidP="00744308">
    <w:pPr>
      <w:pStyle w:val="Header"/>
      <w:jc w:val="center"/>
    </w:pPr>
    <w:r w:rsidRPr="00E121ED">
      <w:rPr>
        <w:noProof/>
      </w:rPr>
      <w:drawing>
        <wp:inline distT="0" distB="0" distL="0" distR="0" wp14:anchorId="68427E19" wp14:editId="59EC60DF">
          <wp:extent cx="2338705" cy="619760"/>
          <wp:effectExtent l="0" t="0" r="0" b="0"/>
          <wp:docPr id="3" name="Picture 3" descr="C:\Users\Heather\Desktop\Matagorda-EDC-Official-Logo sma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Heather\Desktop\Matagorda-EDC-Official-Logo small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38705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EB78F7"/>
    <w:multiLevelType w:val="hybridMultilevel"/>
    <w:tmpl w:val="2B549872"/>
    <w:lvl w:ilvl="0" w:tplc="E9945BD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812842"/>
    <w:multiLevelType w:val="hybridMultilevel"/>
    <w:tmpl w:val="B5F02E2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F24B4A"/>
    <w:multiLevelType w:val="hybridMultilevel"/>
    <w:tmpl w:val="9AA4F170"/>
    <w:lvl w:ilvl="0" w:tplc="57E095C2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20A2F"/>
    <w:rsid w:val="00032378"/>
    <w:rsid w:val="00037838"/>
    <w:rsid w:val="00040956"/>
    <w:rsid w:val="00051D32"/>
    <w:rsid w:val="00064050"/>
    <w:rsid w:val="00081DEA"/>
    <w:rsid w:val="000975C9"/>
    <w:rsid w:val="000B08FF"/>
    <w:rsid w:val="000C6A0A"/>
    <w:rsid w:val="000E25B2"/>
    <w:rsid w:val="00124129"/>
    <w:rsid w:val="001272DB"/>
    <w:rsid w:val="001273B9"/>
    <w:rsid w:val="00132507"/>
    <w:rsid w:val="00146D7B"/>
    <w:rsid w:val="00160DDA"/>
    <w:rsid w:val="0017667B"/>
    <w:rsid w:val="00185851"/>
    <w:rsid w:val="001C0127"/>
    <w:rsid w:val="002013B3"/>
    <w:rsid w:val="002075C0"/>
    <w:rsid w:val="0022471B"/>
    <w:rsid w:val="00234423"/>
    <w:rsid w:val="00265038"/>
    <w:rsid w:val="00271CB0"/>
    <w:rsid w:val="00277316"/>
    <w:rsid w:val="00286009"/>
    <w:rsid w:val="002959EF"/>
    <w:rsid w:val="00297F17"/>
    <w:rsid w:val="002A7D5B"/>
    <w:rsid w:val="002B171B"/>
    <w:rsid w:val="002C00E5"/>
    <w:rsid w:val="002E0922"/>
    <w:rsid w:val="002F2259"/>
    <w:rsid w:val="002F7339"/>
    <w:rsid w:val="0030389B"/>
    <w:rsid w:val="00313F07"/>
    <w:rsid w:val="00314EC1"/>
    <w:rsid w:val="00336BF9"/>
    <w:rsid w:val="00337190"/>
    <w:rsid w:val="00345E2F"/>
    <w:rsid w:val="00363908"/>
    <w:rsid w:val="003D1C09"/>
    <w:rsid w:val="003D42AF"/>
    <w:rsid w:val="003D4EA7"/>
    <w:rsid w:val="003E4AD4"/>
    <w:rsid w:val="004657A3"/>
    <w:rsid w:val="00465C82"/>
    <w:rsid w:val="00493820"/>
    <w:rsid w:val="004D1333"/>
    <w:rsid w:val="004D4DD6"/>
    <w:rsid w:val="004E1A81"/>
    <w:rsid w:val="00506C46"/>
    <w:rsid w:val="00514460"/>
    <w:rsid w:val="00520B0B"/>
    <w:rsid w:val="005372D1"/>
    <w:rsid w:val="00542251"/>
    <w:rsid w:val="00545B37"/>
    <w:rsid w:val="0056573B"/>
    <w:rsid w:val="00566B78"/>
    <w:rsid w:val="005807D8"/>
    <w:rsid w:val="005953FE"/>
    <w:rsid w:val="005B77EE"/>
    <w:rsid w:val="005C0D0F"/>
    <w:rsid w:val="00604B2A"/>
    <w:rsid w:val="006262F5"/>
    <w:rsid w:val="00650DB1"/>
    <w:rsid w:val="006631D2"/>
    <w:rsid w:val="00666E31"/>
    <w:rsid w:val="00676103"/>
    <w:rsid w:val="00676975"/>
    <w:rsid w:val="006912F9"/>
    <w:rsid w:val="006A765F"/>
    <w:rsid w:val="006C25A1"/>
    <w:rsid w:val="006E14FF"/>
    <w:rsid w:val="006E79FA"/>
    <w:rsid w:val="006F36F7"/>
    <w:rsid w:val="006F7956"/>
    <w:rsid w:val="00716153"/>
    <w:rsid w:val="00717ADA"/>
    <w:rsid w:val="0073219C"/>
    <w:rsid w:val="0073741A"/>
    <w:rsid w:val="00744308"/>
    <w:rsid w:val="007979B8"/>
    <w:rsid w:val="007B6A84"/>
    <w:rsid w:val="008072E1"/>
    <w:rsid w:val="0082401A"/>
    <w:rsid w:val="0082506F"/>
    <w:rsid w:val="00827A7D"/>
    <w:rsid w:val="00835F90"/>
    <w:rsid w:val="00837A58"/>
    <w:rsid w:val="00847E10"/>
    <w:rsid w:val="0085419F"/>
    <w:rsid w:val="00863697"/>
    <w:rsid w:val="00865E95"/>
    <w:rsid w:val="00870176"/>
    <w:rsid w:val="00870A49"/>
    <w:rsid w:val="008C579D"/>
    <w:rsid w:val="008F4891"/>
    <w:rsid w:val="00925173"/>
    <w:rsid w:val="00936779"/>
    <w:rsid w:val="00951A39"/>
    <w:rsid w:val="00957342"/>
    <w:rsid w:val="009951C4"/>
    <w:rsid w:val="009A46C5"/>
    <w:rsid w:val="009C7B1E"/>
    <w:rsid w:val="009E0E06"/>
    <w:rsid w:val="009F1270"/>
    <w:rsid w:val="00A04099"/>
    <w:rsid w:val="00A25CAD"/>
    <w:rsid w:val="00A35331"/>
    <w:rsid w:val="00A540CE"/>
    <w:rsid w:val="00A70EAA"/>
    <w:rsid w:val="00A86DC7"/>
    <w:rsid w:val="00AA5C2C"/>
    <w:rsid w:val="00AA76FF"/>
    <w:rsid w:val="00AF4338"/>
    <w:rsid w:val="00B157B7"/>
    <w:rsid w:val="00B236B4"/>
    <w:rsid w:val="00B27F5A"/>
    <w:rsid w:val="00B35191"/>
    <w:rsid w:val="00B51354"/>
    <w:rsid w:val="00B96A1F"/>
    <w:rsid w:val="00BB71B6"/>
    <w:rsid w:val="00BC5FBD"/>
    <w:rsid w:val="00BC6065"/>
    <w:rsid w:val="00C00A2C"/>
    <w:rsid w:val="00C05275"/>
    <w:rsid w:val="00C17FC1"/>
    <w:rsid w:val="00C22445"/>
    <w:rsid w:val="00C4480A"/>
    <w:rsid w:val="00C61CAB"/>
    <w:rsid w:val="00C6256A"/>
    <w:rsid w:val="00CB6C93"/>
    <w:rsid w:val="00CC3152"/>
    <w:rsid w:val="00CD40B2"/>
    <w:rsid w:val="00CE24D5"/>
    <w:rsid w:val="00CF1E35"/>
    <w:rsid w:val="00D04EFF"/>
    <w:rsid w:val="00D15C3E"/>
    <w:rsid w:val="00D33E1C"/>
    <w:rsid w:val="00D371E8"/>
    <w:rsid w:val="00D912C8"/>
    <w:rsid w:val="00DA730D"/>
    <w:rsid w:val="00DB369A"/>
    <w:rsid w:val="00E111B8"/>
    <w:rsid w:val="00E121ED"/>
    <w:rsid w:val="00E31D4D"/>
    <w:rsid w:val="00E8365E"/>
    <w:rsid w:val="00E90703"/>
    <w:rsid w:val="00E94A12"/>
    <w:rsid w:val="00EA3179"/>
    <w:rsid w:val="00ED566E"/>
    <w:rsid w:val="00ED5D48"/>
    <w:rsid w:val="00EE6BF5"/>
    <w:rsid w:val="00F018F9"/>
    <w:rsid w:val="00F059BD"/>
    <w:rsid w:val="00F117E7"/>
    <w:rsid w:val="00F11E2C"/>
    <w:rsid w:val="00F13807"/>
    <w:rsid w:val="00F30D2F"/>
    <w:rsid w:val="00F35ABE"/>
    <w:rsid w:val="00F417D9"/>
    <w:rsid w:val="00F444FD"/>
    <w:rsid w:val="00F4658E"/>
    <w:rsid w:val="00F5196A"/>
    <w:rsid w:val="00F51BD8"/>
    <w:rsid w:val="00F74532"/>
    <w:rsid w:val="00FA14F1"/>
    <w:rsid w:val="00FC273F"/>
    <w:rsid w:val="00FD09BC"/>
    <w:rsid w:val="00FE24F8"/>
    <w:rsid w:val="00FE44E1"/>
    <w:rsid w:val="00FF0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E3577173-B1A3-4119-8476-5EC0CAB2E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7453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453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5419F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0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s://zoom.us/j/93503627312?pwd=eFVCSlF5YnQ4S2lDUlBycDRXQmxwQT09" TargetMode="Externa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6D8C8A50ADC44982BF5342E255159B" ma:contentTypeVersion="9" ma:contentTypeDescription="Create a new document." ma:contentTypeScope="" ma:versionID="dee3c640897fae9b801034e1c3dfa093">
  <xsd:schema xmlns:xsd="http://www.w3.org/2001/XMLSchema" xmlns:xs="http://www.w3.org/2001/XMLSchema" xmlns:p="http://schemas.microsoft.com/office/2006/metadata/properties" xmlns:ns2="0066f488-4804-4ed1-9875-567f1e2f0148" targetNamespace="http://schemas.microsoft.com/office/2006/metadata/properties" ma:root="true" ma:fieldsID="d20f0638ccda1bf6063957deec13a56f" ns2:_="">
    <xsd:import namespace="0066f488-4804-4ed1-9875-567f1e2f01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66f488-4804-4ed1-9875-567f1e2f01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E19FE16-82B9-4069-B8F5-55B3CA1A9C82}"/>
</file>

<file path=customXml/itemProps2.xml><?xml version="1.0" encoding="utf-8"?>
<ds:datastoreItem xmlns:ds="http://schemas.openxmlformats.org/officeDocument/2006/customXml" ds:itemID="{FCCF39A4-4452-4AB1-976A-F35DF93CA1FB}"/>
</file>

<file path=customXml/itemProps3.xml><?xml version="1.0" encoding="utf-8"?>
<ds:datastoreItem xmlns:ds="http://schemas.openxmlformats.org/officeDocument/2006/customXml" ds:itemID="{861F3D8F-55F6-455F-BAE2-8B43C0D6076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27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Heather Menzies</cp:lastModifiedBy>
  <cp:revision>3</cp:revision>
  <cp:lastPrinted>2020-08-26T20:09:00Z</cp:lastPrinted>
  <dcterms:created xsi:type="dcterms:W3CDTF">2020-11-17T23:55:00Z</dcterms:created>
  <dcterms:modified xsi:type="dcterms:W3CDTF">2020-11-19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6D8C8A50ADC44982BF5342E255159B</vt:lpwstr>
  </property>
</Properties>
</file>